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79C1" w:rsidRPr="00736DFD" w:rsidRDefault="003B79C1" w:rsidP="006F4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C117C" w:rsidRPr="00736DFD" w:rsidRDefault="00E13C1E" w:rsidP="006F4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736DFD">
        <w:rPr>
          <w:rFonts w:ascii="Times New Roman" w:hAnsi="Times New Roman" w:cs="Times New Roman"/>
          <w:sz w:val="24"/>
          <w:szCs w:val="24"/>
        </w:rPr>
        <w:t xml:space="preserve">This document provides the necessary instructions for completing the </w:t>
      </w:r>
      <w:r w:rsidR="00694607">
        <w:rPr>
          <w:rFonts w:ascii="Times New Roman" w:hAnsi="Times New Roman" w:cs="Times New Roman"/>
          <w:sz w:val="24"/>
          <w:szCs w:val="24"/>
        </w:rPr>
        <w:t>Week 9</w:t>
      </w:r>
      <w:r w:rsidR="00DC4DC7" w:rsidRPr="00736DFD">
        <w:rPr>
          <w:rFonts w:ascii="Times New Roman" w:hAnsi="Times New Roman" w:cs="Times New Roman"/>
          <w:sz w:val="24"/>
          <w:szCs w:val="24"/>
        </w:rPr>
        <w:t xml:space="preserve"> lab exercises</w:t>
      </w:r>
      <w:r w:rsidRPr="00736DFD">
        <w:rPr>
          <w:rFonts w:ascii="Times New Roman" w:hAnsi="Times New Roman" w:cs="Times New Roman"/>
          <w:sz w:val="24"/>
          <w:szCs w:val="24"/>
        </w:rPr>
        <w:t>.</w:t>
      </w:r>
    </w:p>
    <w:p w:rsidR="00E13C1E" w:rsidRPr="00736DFD" w:rsidRDefault="00E13C1E" w:rsidP="006F4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B615D4" w:rsidRDefault="00B615D4" w:rsidP="006F4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7211E" w:rsidRDefault="002176BD" w:rsidP="00D7211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ercise 1</w:t>
      </w:r>
      <w:r w:rsidR="00D7211E" w:rsidRPr="00736DFD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DF30A3">
        <w:rPr>
          <w:rFonts w:ascii="Times New Roman" w:hAnsi="Times New Roman" w:cs="Times New Roman"/>
          <w:b/>
          <w:sz w:val="24"/>
          <w:szCs w:val="24"/>
        </w:rPr>
        <w:t>Trees</w:t>
      </w:r>
    </w:p>
    <w:p w:rsidR="00DF30A3" w:rsidRDefault="00DF30A3" w:rsidP="00D7211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F30A3" w:rsidRPr="00DF30A3" w:rsidRDefault="002176BD" w:rsidP="00D7211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the tree given in the Figure 8.3, answer to the following questio</w:t>
      </w:r>
      <w:r w:rsidR="00DC2BC5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s:</w:t>
      </w:r>
    </w:p>
    <w:p w:rsidR="00DF30A3" w:rsidRDefault="00DF30A3" w:rsidP="00D7211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DF30A3" w:rsidRDefault="00DF30A3" w:rsidP="00DF30A3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F30A3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3999540" cy="3121890"/>
            <wp:effectExtent l="0" t="0" r="127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187" cy="3134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30A3" w:rsidRDefault="00DF30A3" w:rsidP="00D7211E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176BD" w:rsidRPr="002176BD" w:rsidRDefault="002176BD" w:rsidP="00DC2BC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176BD">
        <w:rPr>
          <w:rFonts w:ascii="Times New Roman" w:hAnsi="Times New Roman" w:cs="Times New Roman"/>
          <w:sz w:val="24"/>
          <w:szCs w:val="24"/>
        </w:rPr>
        <w:t>Which node is the root?</w:t>
      </w:r>
    </w:p>
    <w:p w:rsidR="002176BD" w:rsidRPr="002176BD" w:rsidRDefault="002176BD" w:rsidP="00DC2BC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176BD">
        <w:rPr>
          <w:rFonts w:ascii="Times New Roman" w:hAnsi="Times New Roman" w:cs="Times New Roman"/>
          <w:sz w:val="24"/>
          <w:szCs w:val="24"/>
        </w:rPr>
        <w:t>What are the internal nodes?</w:t>
      </w:r>
    </w:p>
    <w:p w:rsidR="002176BD" w:rsidRPr="002176BD" w:rsidRDefault="002176BD" w:rsidP="00DC2BC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176BD">
        <w:rPr>
          <w:rFonts w:ascii="Times New Roman" w:hAnsi="Times New Roman" w:cs="Times New Roman"/>
          <w:sz w:val="24"/>
          <w:szCs w:val="24"/>
        </w:rPr>
        <w:t xml:space="preserve">How many descendants does node </w:t>
      </w:r>
      <w:r w:rsidRPr="002176BD">
        <w:rPr>
          <w:rFonts w:ascii="Times New Roman" w:hAnsi="Times New Roman" w:cs="Times New Roman"/>
          <w:b/>
          <w:sz w:val="24"/>
          <w:szCs w:val="24"/>
        </w:rPr>
        <w:t>cs016/ have</w:t>
      </w:r>
      <w:r w:rsidRPr="002176BD">
        <w:rPr>
          <w:rFonts w:ascii="Times New Roman" w:hAnsi="Times New Roman" w:cs="Times New Roman"/>
          <w:sz w:val="24"/>
          <w:szCs w:val="24"/>
        </w:rPr>
        <w:t>?</w:t>
      </w:r>
    </w:p>
    <w:p w:rsidR="002176BD" w:rsidRPr="002176BD" w:rsidRDefault="002176BD" w:rsidP="00DC2BC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176BD">
        <w:rPr>
          <w:rFonts w:ascii="Times New Roman" w:hAnsi="Times New Roman" w:cs="Times New Roman"/>
          <w:sz w:val="24"/>
          <w:szCs w:val="24"/>
        </w:rPr>
        <w:t xml:space="preserve">How many ancestors does node </w:t>
      </w:r>
      <w:r w:rsidRPr="002176BD">
        <w:rPr>
          <w:rFonts w:ascii="Times New Roman" w:hAnsi="Times New Roman" w:cs="Times New Roman"/>
          <w:b/>
          <w:sz w:val="24"/>
          <w:szCs w:val="24"/>
        </w:rPr>
        <w:t>cs016/ have</w:t>
      </w:r>
      <w:r w:rsidRPr="002176BD">
        <w:rPr>
          <w:rFonts w:ascii="Times New Roman" w:hAnsi="Times New Roman" w:cs="Times New Roman"/>
          <w:sz w:val="24"/>
          <w:szCs w:val="24"/>
        </w:rPr>
        <w:t>?</w:t>
      </w:r>
    </w:p>
    <w:p w:rsidR="002176BD" w:rsidRPr="002176BD" w:rsidRDefault="002176BD" w:rsidP="00DC2BC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176BD">
        <w:rPr>
          <w:rFonts w:ascii="Times New Roman" w:hAnsi="Times New Roman" w:cs="Times New Roman"/>
          <w:sz w:val="24"/>
          <w:szCs w:val="24"/>
        </w:rPr>
        <w:t xml:space="preserve">What are the siblings of node </w:t>
      </w:r>
      <w:r w:rsidRPr="002176BD">
        <w:rPr>
          <w:rFonts w:ascii="Times New Roman" w:hAnsi="Times New Roman" w:cs="Times New Roman"/>
          <w:b/>
          <w:sz w:val="24"/>
          <w:szCs w:val="24"/>
        </w:rPr>
        <w:t>homeworks</w:t>
      </w:r>
      <w:r w:rsidRPr="002176BD">
        <w:rPr>
          <w:rFonts w:ascii="Times New Roman" w:hAnsi="Times New Roman" w:cs="Times New Roman"/>
          <w:sz w:val="24"/>
          <w:szCs w:val="24"/>
        </w:rPr>
        <w:t>/?</w:t>
      </w:r>
    </w:p>
    <w:p w:rsidR="002176BD" w:rsidRPr="002176BD" w:rsidRDefault="002176BD" w:rsidP="00DC2BC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176BD">
        <w:rPr>
          <w:rFonts w:ascii="Times New Roman" w:hAnsi="Times New Roman" w:cs="Times New Roman"/>
          <w:sz w:val="24"/>
          <w:szCs w:val="24"/>
        </w:rPr>
        <w:t xml:space="preserve">Which nodes are in the subtree rooted at node </w:t>
      </w:r>
      <w:r w:rsidRPr="008E5726">
        <w:rPr>
          <w:rFonts w:ascii="Times New Roman" w:hAnsi="Times New Roman" w:cs="Times New Roman"/>
          <w:b/>
          <w:sz w:val="24"/>
          <w:szCs w:val="24"/>
        </w:rPr>
        <w:t>projects/</w:t>
      </w:r>
      <w:r w:rsidRPr="002176BD">
        <w:rPr>
          <w:rFonts w:ascii="Times New Roman" w:hAnsi="Times New Roman" w:cs="Times New Roman"/>
          <w:sz w:val="24"/>
          <w:szCs w:val="24"/>
        </w:rPr>
        <w:t>?</w:t>
      </w:r>
    </w:p>
    <w:p w:rsidR="002176BD" w:rsidRPr="002176BD" w:rsidRDefault="002176BD" w:rsidP="00DC2BC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176BD">
        <w:rPr>
          <w:rFonts w:ascii="Times New Roman" w:hAnsi="Times New Roman" w:cs="Times New Roman"/>
          <w:sz w:val="24"/>
          <w:szCs w:val="24"/>
        </w:rPr>
        <w:t xml:space="preserve">What is the depth of node </w:t>
      </w:r>
      <w:r w:rsidRPr="008E5726">
        <w:rPr>
          <w:rFonts w:ascii="Times New Roman" w:hAnsi="Times New Roman" w:cs="Times New Roman"/>
          <w:b/>
          <w:sz w:val="24"/>
          <w:szCs w:val="24"/>
        </w:rPr>
        <w:t>papers/</w:t>
      </w:r>
      <w:r w:rsidRPr="002176BD">
        <w:rPr>
          <w:rFonts w:ascii="Times New Roman" w:hAnsi="Times New Roman" w:cs="Times New Roman"/>
          <w:sz w:val="24"/>
          <w:szCs w:val="24"/>
        </w:rPr>
        <w:t>?</w:t>
      </w:r>
    </w:p>
    <w:p w:rsidR="00D7211E" w:rsidRPr="002176BD" w:rsidRDefault="002176BD" w:rsidP="00DC2BC5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176BD">
        <w:rPr>
          <w:rFonts w:ascii="Times New Roman" w:hAnsi="Times New Roman" w:cs="Times New Roman"/>
          <w:sz w:val="24"/>
          <w:szCs w:val="24"/>
        </w:rPr>
        <w:t>What is the height of the tree?</w:t>
      </w:r>
    </w:p>
    <w:p w:rsidR="00657A02" w:rsidRDefault="00657A02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176BD" w:rsidRDefault="002176BD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176BD" w:rsidRDefault="002176BD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176BD" w:rsidRDefault="002176BD" w:rsidP="002176B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ercise 2</w:t>
      </w:r>
      <w:r w:rsidRPr="00736DFD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C31D0E">
        <w:rPr>
          <w:rFonts w:ascii="Times New Roman" w:hAnsi="Times New Roman" w:cs="Times New Roman"/>
          <w:b/>
          <w:sz w:val="24"/>
          <w:szCs w:val="24"/>
        </w:rPr>
        <w:t>Tree traversal</w:t>
      </w:r>
    </w:p>
    <w:p w:rsidR="00C31D0E" w:rsidRDefault="00C31D0E" w:rsidP="002176B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31D0E" w:rsidRPr="00C31D0E" w:rsidRDefault="00C31D0E" w:rsidP="002176B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1D0E">
        <w:rPr>
          <w:rFonts w:ascii="Times New Roman" w:hAnsi="Times New Roman" w:cs="Times New Roman"/>
          <w:sz w:val="24"/>
          <w:szCs w:val="24"/>
        </w:rPr>
        <w:t>For the following trees:</w:t>
      </w:r>
    </w:p>
    <w:p w:rsidR="00C31D0E" w:rsidRPr="00C31D0E" w:rsidRDefault="00C31D0E" w:rsidP="00C31D0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1D0E">
        <w:rPr>
          <w:rFonts w:ascii="Times New Roman" w:hAnsi="Times New Roman" w:cs="Times New Roman"/>
          <w:sz w:val="24"/>
          <w:szCs w:val="24"/>
        </w:rPr>
        <w:t xml:space="preserve">Provide the output of the </w:t>
      </w:r>
      <w:r w:rsidRPr="00C44A52">
        <w:rPr>
          <w:rFonts w:ascii="Times New Roman" w:hAnsi="Times New Roman" w:cs="Times New Roman"/>
          <w:i/>
          <w:sz w:val="24"/>
          <w:szCs w:val="24"/>
        </w:rPr>
        <w:t>preorder</w:t>
      </w:r>
      <w:r w:rsidRPr="00C31D0E">
        <w:rPr>
          <w:rFonts w:ascii="Times New Roman" w:hAnsi="Times New Roman" w:cs="Times New Roman"/>
          <w:sz w:val="24"/>
          <w:szCs w:val="24"/>
        </w:rPr>
        <w:t xml:space="preserve"> traversal </w:t>
      </w:r>
      <w:r w:rsidR="002E1BC4">
        <w:rPr>
          <w:rFonts w:ascii="Times New Roman" w:hAnsi="Times New Roman" w:cs="Times New Roman"/>
          <w:sz w:val="24"/>
          <w:szCs w:val="24"/>
        </w:rPr>
        <w:t>manually</w:t>
      </w:r>
      <w:r w:rsidR="002E1BC4">
        <w:rPr>
          <w:rFonts w:ascii="Times New Roman" w:hAnsi="Times New Roman" w:cs="Times New Roman"/>
          <w:sz w:val="24"/>
          <w:szCs w:val="24"/>
        </w:rPr>
        <w:t>.</w:t>
      </w:r>
    </w:p>
    <w:p w:rsidR="00C31D0E" w:rsidRPr="00C31D0E" w:rsidRDefault="00C31D0E" w:rsidP="00C31D0E">
      <w:pPr>
        <w:pStyle w:val="ListParagraph"/>
        <w:numPr>
          <w:ilvl w:val="0"/>
          <w:numId w:val="1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1D0E">
        <w:rPr>
          <w:rFonts w:ascii="Times New Roman" w:hAnsi="Times New Roman" w:cs="Times New Roman"/>
          <w:sz w:val="24"/>
          <w:szCs w:val="24"/>
        </w:rPr>
        <w:t xml:space="preserve">Draw the output of the </w:t>
      </w:r>
      <w:r w:rsidRPr="00C44A52">
        <w:rPr>
          <w:rFonts w:ascii="Times New Roman" w:hAnsi="Times New Roman" w:cs="Times New Roman"/>
          <w:i/>
          <w:sz w:val="24"/>
          <w:szCs w:val="24"/>
        </w:rPr>
        <w:t>postorder</w:t>
      </w:r>
      <w:r w:rsidRPr="00C31D0E">
        <w:rPr>
          <w:rFonts w:ascii="Times New Roman" w:hAnsi="Times New Roman" w:cs="Times New Roman"/>
          <w:sz w:val="24"/>
          <w:szCs w:val="24"/>
        </w:rPr>
        <w:t xml:space="preserve"> traversal </w:t>
      </w:r>
      <w:r w:rsidR="002E1BC4">
        <w:rPr>
          <w:rFonts w:ascii="Times New Roman" w:hAnsi="Times New Roman" w:cs="Times New Roman"/>
          <w:sz w:val="24"/>
          <w:szCs w:val="24"/>
        </w:rPr>
        <w:t>manually</w:t>
      </w:r>
      <w:r w:rsidR="002E1BC4">
        <w:rPr>
          <w:rFonts w:ascii="Times New Roman" w:hAnsi="Times New Roman" w:cs="Times New Roman"/>
          <w:sz w:val="24"/>
          <w:szCs w:val="24"/>
        </w:rPr>
        <w:t>.</w:t>
      </w:r>
    </w:p>
    <w:p w:rsidR="002176BD" w:rsidRDefault="002176BD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C31D0E" w:rsidRDefault="00C31D0E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45F53" w:rsidRDefault="00A45F53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45F53" w:rsidRDefault="00A45F53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B5505" w:rsidTr="008B5505">
        <w:tc>
          <w:tcPr>
            <w:tcW w:w="4675" w:type="dxa"/>
          </w:tcPr>
          <w:p w:rsidR="008B5505" w:rsidRDefault="008B5505" w:rsidP="006B7C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08581BA6" wp14:editId="37295AEA">
                  <wp:extent cx="2303362" cy="1580204"/>
                  <wp:effectExtent l="0" t="0" r="1905" b="12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27826" cy="15969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8B5505" w:rsidRDefault="008B5505" w:rsidP="006B7C8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FB38438" wp14:editId="14E4163D">
                  <wp:extent cx="2205883" cy="1666867"/>
                  <wp:effectExtent l="0" t="0" r="444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3866" cy="1695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45F53" w:rsidRDefault="00A45F53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45F53" w:rsidRDefault="00A45F53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45F53" w:rsidRDefault="00A45F53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5505" w:rsidRDefault="008B5505" w:rsidP="008B550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</w:t>
      </w:r>
      <w:r w:rsidR="00CF424B">
        <w:rPr>
          <w:rFonts w:ascii="Times New Roman" w:hAnsi="Times New Roman" w:cs="Times New Roman"/>
          <w:b/>
          <w:sz w:val="24"/>
          <w:szCs w:val="24"/>
        </w:rPr>
        <w:t>xercise 3</w:t>
      </w:r>
      <w:r w:rsidRPr="00736DFD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>Binary Trees</w:t>
      </w:r>
    </w:p>
    <w:p w:rsidR="008B5505" w:rsidRPr="00E1625A" w:rsidRDefault="008B5505" w:rsidP="008B55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5505" w:rsidRDefault="00E1625A" w:rsidP="008B55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ch of the following binary tress is proper</w:t>
      </w:r>
      <w:r w:rsidRPr="00E1625A">
        <w:rPr>
          <w:rFonts w:ascii="Times New Roman" w:hAnsi="Times New Roman" w:cs="Times New Roman"/>
          <w:sz w:val="24"/>
          <w:szCs w:val="24"/>
        </w:rPr>
        <w:t>:</w:t>
      </w:r>
    </w:p>
    <w:p w:rsidR="00E1625A" w:rsidRDefault="00E1625A" w:rsidP="008B55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55"/>
        <w:gridCol w:w="4595"/>
      </w:tblGrid>
      <w:tr w:rsidR="00E1625A" w:rsidTr="00E1625A">
        <w:tc>
          <w:tcPr>
            <w:tcW w:w="4675" w:type="dxa"/>
          </w:tcPr>
          <w:p w:rsidR="00E1625A" w:rsidRDefault="00E1625A" w:rsidP="008B55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480D73E8" wp14:editId="47246293">
                  <wp:extent cx="1503205" cy="1429473"/>
                  <wp:effectExtent l="0" t="0" r="190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2795" cy="14481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E1625A" w:rsidRDefault="00E1625A" w:rsidP="008B55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54DC651" wp14:editId="13BDBB9D">
                  <wp:extent cx="1792420" cy="128479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7500" cy="13242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625A" w:rsidTr="00E1625A">
        <w:tc>
          <w:tcPr>
            <w:tcW w:w="4675" w:type="dxa"/>
          </w:tcPr>
          <w:p w:rsidR="00E1625A" w:rsidRDefault="00E1625A" w:rsidP="008B55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0024B30C" wp14:editId="1AF58E7B">
                  <wp:extent cx="2882718" cy="1072587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8018" cy="10745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E1625A" w:rsidRDefault="002E29AD" w:rsidP="008B55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2890" w:dyaOrig="27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44.45pt;height:135.8pt" o:ole="">
                  <v:imagedata r:id="rId13" o:title=""/>
                </v:shape>
                <o:OLEObject Type="Embed" ProgID="PBrush" ShapeID="_x0000_i1025" DrawAspect="Content" ObjectID="_1666196319" r:id="rId14"/>
              </w:object>
            </w:r>
          </w:p>
        </w:tc>
      </w:tr>
      <w:tr w:rsidR="00E1625A" w:rsidTr="00E1625A">
        <w:tc>
          <w:tcPr>
            <w:tcW w:w="4675" w:type="dxa"/>
          </w:tcPr>
          <w:p w:rsidR="00E1625A" w:rsidRDefault="00E1625A" w:rsidP="008B5505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0347B40" wp14:editId="286931A0">
                  <wp:extent cx="1788160" cy="1082040"/>
                  <wp:effectExtent l="0" t="0" r="2540" b="381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8160" cy="1082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E1625A" w:rsidRPr="00E1625A" w:rsidRDefault="00CF424B" w:rsidP="008B550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2010" w:dyaOrig="2200">
                <v:shape id="_x0000_i1026" type="#_x0000_t75" style="width:100.7pt;height:109.8pt" o:ole="">
                  <v:imagedata r:id="rId16" o:title=""/>
                </v:shape>
                <o:OLEObject Type="Embed" ProgID="PBrush" ShapeID="_x0000_i1026" DrawAspect="Content" ObjectID="_1666196320" r:id="rId17"/>
              </w:object>
            </w:r>
          </w:p>
        </w:tc>
      </w:tr>
    </w:tbl>
    <w:p w:rsidR="00E1625A" w:rsidRDefault="00E1625A" w:rsidP="008B55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1625A" w:rsidRDefault="00E1625A" w:rsidP="008B55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1625A" w:rsidRDefault="00E1625A" w:rsidP="008B55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1625A" w:rsidRDefault="00E1625A" w:rsidP="008B55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1625A" w:rsidRDefault="00E1625A" w:rsidP="008B55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F7E9A" w:rsidRDefault="00EF7E9A" w:rsidP="00EF7E9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ercise 4</w:t>
      </w:r>
      <w:r w:rsidRPr="00736DFD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>Binary Trees</w:t>
      </w:r>
      <w:r w:rsidR="00794285">
        <w:rPr>
          <w:rFonts w:ascii="Times New Roman" w:hAnsi="Times New Roman" w:cs="Times New Roman"/>
          <w:b/>
          <w:sz w:val="24"/>
          <w:szCs w:val="24"/>
        </w:rPr>
        <w:t xml:space="preserve"> – traversal</w:t>
      </w:r>
    </w:p>
    <w:p w:rsidR="00794285" w:rsidRDefault="00794285" w:rsidP="00EF7E9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794285" w:rsidRDefault="00794285" w:rsidP="00794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1D0E">
        <w:rPr>
          <w:rFonts w:ascii="Times New Roman" w:hAnsi="Times New Roman" w:cs="Times New Roman"/>
          <w:sz w:val="24"/>
          <w:szCs w:val="24"/>
        </w:rPr>
        <w:t xml:space="preserve">For the following </w:t>
      </w:r>
      <w:r>
        <w:rPr>
          <w:rFonts w:ascii="Times New Roman" w:hAnsi="Times New Roman" w:cs="Times New Roman"/>
          <w:sz w:val="24"/>
          <w:szCs w:val="24"/>
        </w:rPr>
        <w:t>binary trees, p</w:t>
      </w:r>
      <w:r w:rsidRPr="00C31D0E">
        <w:rPr>
          <w:rFonts w:ascii="Times New Roman" w:hAnsi="Times New Roman" w:cs="Times New Roman"/>
          <w:sz w:val="24"/>
          <w:szCs w:val="24"/>
        </w:rPr>
        <w:t xml:space="preserve">rovide the output of the </w:t>
      </w:r>
      <w:r w:rsidRPr="00757F00">
        <w:rPr>
          <w:rFonts w:ascii="Times New Roman" w:hAnsi="Times New Roman" w:cs="Times New Roman"/>
          <w:i/>
          <w:sz w:val="24"/>
          <w:szCs w:val="24"/>
        </w:rPr>
        <w:t>inorder</w:t>
      </w:r>
      <w:r>
        <w:rPr>
          <w:rFonts w:ascii="Times New Roman" w:hAnsi="Times New Roman" w:cs="Times New Roman"/>
          <w:sz w:val="24"/>
          <w:szCs w:val="24"/>
        </w:rPr>
        <w:t xml:space="preserve"> traversal</w:t>
      </w:r>
      <w:r w:rsidR="002E1BC4">
        <w:rPr>
          <w:rFonts w:ascii="Times New Roman" w:hAnsi="Times New Roman" w:cs="Times New Roman"/>
          <w:sz w:val="24"/>
          <w:szCs w:val="24"/>
        </w:rPr>
        <w:t xml:space="preserve"> (manually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794285" w:rsidRDefault="00794285" w:rsidP="00794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94285" w:rsidTr="00794285">
        <w:tc>
          <w:tcPr>
            <w:tcW w:w="4675" w:type="dxa"/>
          </w:tcPr>
          <w:p w:rsidR="00794285" w:rsidRDefault="00794285" w:rsidP="00794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47F2FBA" wp14:editId="0E56C4D8">
                  <wp:extent cx="1503205" cy="1429473"/>
                  <wp:effectExtent l="0" t="0" r="1905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2795" cy="14481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794285" w:rsidRDefault="00794285" w:rsidP="007942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object w:dxaOrig="2890" w:dyaOrig="2720">
                <v:shape id="_x0000_i1027" type="#_x0000_t75" style="width:144.45pt;height:135.8pt" o:ole="">
                  <v:imagedata r:id="rId13" o:title=""/>
                </v:shape>
                <o:OLEObject Type="Embed" ProgID="PBrush" ShapeID="_x0000_i1027" DrawAspect="Content" ObjectID="_1666196321" r:id="rId18"/>
              </w:object>
            </w:r>
          </w:p>
        </w:tc>
      </w:tr>
    </w:tbl>
    <w:p w:rsidR="00794285" w:rsidRPr="00C31D0E" w:rsidRDefault="00794285" w:rsidP="007942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1BC4" w:rsidRDefault="002E1BC4" w:rsidP="002E1BC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ercise 5</w:t>
      </w:r>
      <w:r>
        <w:rPr>
          <w:rFonts w:ascii="Times New Roman" w:hAnsi="Times New Roman" w:cs="Times New Roman"/>
          <w:b/>
          <w:sz w:val="24"/>
          <w:szCs w:val="24"/>
        </w:rPr>
        <w:t>: Binary Trees – Java implementation</w:t>
      </w:r>
    </w:p>
    <w:p w:rsidR="002E1BC4" w:rsidRDefault="002E1BC4" w:rsidP="002E1BC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E1BC4" w:rsidRDefault="002E1BC4" w:rsidP="002E1BC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array-based implementation of a binary tree, a node v is stored in an array A at A[rank(v)], </w:t>
      </w:r>
      <w:r w:rsidR="00CD3D9F">
        <w:rPr>
          <w:rFonts w:ascii="Times New Roman" w:hAnsi="Times New Roman" w:cs="Times New Roman"/>
          <w:sz w:val="24"/>
          <w:szCs w:val="24"/>
        </w:rPr>
        <w:t>using the following algorithm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2E1BC4" w:rsidRPr="00CD3D9F" w:rsidRDefault="00CD3D9F" w:rsidP="00CD3D9F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3D9F">
        <w:rPr>
          <w:rFonts w:ascii="Times New Roman" w:hAnsi="Times New Roman" w:cs="Times New Roman"/>
          <w:sz w:val="24"/>
          <w:szCs w:val="24"/>
        </w:rPr>
        <w:t xml:space="preserve">If v = root, </w:t>
      </w:r>
      <w:r w:rsidR="002E1BC4" w:rsidRPr="00CD3D9F">
        <w:rPr>
          <w:rFonts w:ascii="Times New Roman" w:hAnsi="Times New Roman" w:cs="Times New Roman"/>
          <w:sz w:val="24"/>
          <w:szCs w:val="24"/>
        </w:rPr>
        <w:t>rank(root) = 0</w:t>
      </w:r>
    </w:p>
    <w:p w:rsidR="002E1BC4" w:rsidRPr="00CD3D9F" w:rsidRDefault="00CD3D9F" w:rsidP="00CD3D9F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3D9F">
        <w:rPr>
          <w:rFonts w:ascii="Times New Roman" w:hAnsi="Times New Roman" w:cs="Times New Roman"/>
          <w:sz w:val="24"/>
          <w:szCs w:val="24"/>
        </w:rPr>
        <w:t>I</w:t>
      </w:r>
      <w:r w:rsidR="002E1BC4" w:rsidRPr="00CD3D9F">
        <w:rPr>
          <w:rFonts w:ascii="Times New Roman" w:hAnsi="Times New Roman" w:cs="Times New Roman"/>
          <w:sz w:val="24"/>
          <w:szCs w:val="24"/>
        </w:rPr>
        <w:t>f node is t</w:t>
      </w:r>
      <w:r w:rsidRPr="00CD3D9F">
        <w:rPr>
          <w:rFonts w:ascii="Times New Roman" w:hAnsi="Times New Roman" w:cs="Times New Roman"/>
          <w:sz w:val="24"/>
          <w:szCs w:val="24"/>
        </w:rPr>
        <w:t xml:space="preserve">he left child of parent(node), </w:t>
      </w:r>
      <w:r w:rsidR="002E1BC4" w:rsidRPr="00CD3D9F">
        <w:rPr>
          <w:rFonts w:ascii="Times New Roman" w:hAnsi="Times New Roman" w:cs="Times New Roman"/>
          <w:sz w:val="24"/>
          <w:szCs w:val="24"/>
        </w:rPr>
        <w:t>rank(node) = 2 * rank(parent(node)) + 1</w:t>
      </w:r>
    </w:p>
    <w:p w:rsidR="002E1BC4" w:rsidRPr="00CD3D9F" w:rsidRDefault="00CD3D9F" w:rsidP="00CD3D9F">
      <w:pPr>
        <w:pStyle w:val="ListParagraph"/>
        <w:numPr>
          <w:ilvl w:val="0"/>
          <w:numId w:val="1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3D9F">
        <w:rPr>
          <w:rFonts w:ascii="Times New Roman" w:hAnsi="Times New Roman" w:cs="Times New Roman"/>
          <w:sz w:val="24"/>
          <w:szCs w:val="24"/>
        </w:rPr>
        <w:t>I</w:t>
      </w:r>
      <w:r w:rsidR="002E1BC4" w:rsidRPr="00CD3D9F">
        <w:rPr>
          <w:rFonts w:ascii="Times New Roman" w:hAnsi="Times New Roman" w:cs="Times New Roman"/>
          <w:sz w:val="24"/>
          <w:szCs w:val="24"/>
        </w:rPr>
        <w:t>f node is the right child of parent(node),</w:t>
      </w:r>
      <w:r w:rsidRPr="00CD3D9F">
        <w:rPr>
          <w:rFonts w:ascii="Times New Roman" w:hAnsi="Times New Roman" w:cs="Times New Roman"/>
          <w:sz w:val="24"/>
          <w:szCs w:val="24"/>
        </w:rPr>
        <w:t xml:space="preserve"> </w:t>
      </w:r>
      <w:r w:rsidR="002E1BC4" w:rsidRPr="00CD3D9F">
        <w:rPr>
          <w:rFonts w:ascii="Times New Roman" w:hAnsi="Times New Roman" w:cs="Times New Roman"/>
          <w:sz w:val="24"/>
          <w:szCs w:val="24"/>
        </w:rPr>
        <w:t>rank(node) = 2 * rank(parent(node)) + 2</w:t>
      </w:r>
    </w:p>
    <w:p w:rsidR="002E1BC4" w:rsidRDefault="002E1BC4" w:rsidP="002E1BC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2E1BC4" w:rsidRPr="002E1BC4" w:rsidRDefault="002E1BC4" w:rsidP="002E1BC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e the picture below and write and test a Java method to implement </w:t>
      </w:r>
      <w:r w:rsidR="00CD3D9F">
        <w:rPr>
          <w:rFonts w:ascii="Times New Roman" w:hAnsi="Times New Roman" w:cs="Times New Roman"/>
          <w:sz w:val="24"/>
          <w:szCs w:val="24"/>
        </w:rPr>
        <w:t>this algorith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32"/>
        <w:gridCol w:w="5618"/>
      </w:tblGrid>
      <w:tr w:rsidR="002E1BC4" w:rsidTr="002E1BC4">
        <w:tc>
          <w:tcPr>
            <w:tcW w:w="4675" w:type="dxa"/>
          </w:tcPr>
          <w:p w:rsidR="002E1BC4" w:rsidRDefault="002E1BC4" w:rsidP="00EF7E9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5D063343" wp14:editId="51E9827B">
                  <wp:extent cx="2274570" cy="3142615"/>
                  <wp:effectExtent l="0" t="0" r="0" b="63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74570" cy="3142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2E1BC4" w:rsidRDefault="002E1BC4" w:rsidP="00EF7E9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object w:dxaOrig="6100" w:dyaOrig="1220">
                <v:shape id="_x0000_i1028" type="#_x0000_t75" style="width:275.25pt;height:55.15pt" o:ole="">
                  <v:imagedata r:id="rId20" o:title=""/>
                </v:shape>
                <o:OLEObject Type="Embed" ProgID="PBrush" ShapeID="_x0000_i1028" DrawAspect="Content" ObjectID="_1666196322" r:id="rId21"/>
              </w:object>
            </w:r>
          </w:p>
        </w:tc>
      </w:tr>
    </w:tbl>
    <w:p w:rsidR="00794285" w:rsidRDefault="00794285" w:rsidP="00EF7E9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E1BC4" w:rsidRDefault="00CD3D9F" w:rsidP="00EF7E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method should take as input a node from the above binary tree, calculate its rank and place it in the array A.</w:t>
      </w:r>
    </w:p>
    <w:p w:rsidR="00B1716F" w:rsidRDefault="002E1BC4" w:rsidP="00EF7E9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xercise 6</w:t>
      </w:r>
      <w:r w:rsidR="00B1716F">
        <w:rPr>
          <w:rFonts w:ascii="Times New Roman" w:hAnsi="Times New Roman" w:cs="Times New Roman"/>
          <w:b/>
          <w:sz w:val="24"/>
          <w:szCs w:val="24"/>
        </w:rPr>
        <w:t>: Binary Tre</w:t>
      </w:r>
      <w:r w:rsidR="0019347B">
        <w:rPr>
          <w:rFonts w:ascii="Times New Roman" w:hAnsi="Times New Roman" w:cs="Times New Roman"/>
          <w:b/>
          <w:sz w:val="24"/>
          <w:szCs w:val="24"/>
        </w:rPr>
        <w:t>e</w:t>
      </w:r>
      <w:r w:rsidR="00B1716F">
        <w:rPr>
          <w:rFonts w:ascii="Times New Roman" w:hAnsi="Times New Roman" w:cs="Times New Roman"/>
          <w:b/>
          <w:sz w:val="24"/>
          <w:szCs w:val="24"/>
        </w:rPr>
        <w:t xml:space="preserve">s </w:t>
      </w:r>
      <w:r w:rsidR="0019347B">
        <w:rPr>
          <w:rFonts w:ascii="Times New Roman" w:hAnsi="Times New Roman" w:cs="Times New Roman"/>
          <w:b/>
          <w:sz w:val="24"/>
          <w:szCs w:val="24"/>
        </w:rPr>
        <w:t>– Java implementation</w:t>
      </w:r>
    </w:p>
    <w:p w:rsidR="0019347B" w:rsidRDefault="0019347B" w:rsidP="00EF7E9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19347B" w:rsidRDefault="002F025A" w:rsidP="00EF7E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main method of LinkedBinaryTree class, implement the following:</w:t>
      </w:r>
    </w:p>
    <w:p w:rsidR="002F025A" w:rsidRDefault="002F025A" w:rsidP="002F025A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LinkedBinaryTree for the binary tree below:</w:t>
      </w:r>
    </w:p>
    <w:p w:rsidR="002F025A" w:rsidRDefault="002F025A" w:rsidP="004F64DF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2633345" cy="170116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3345" cy="170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4A52" w:rsidRDefault="00C44A52" w:rsidP="004F64D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form a preorder </w:t>
      </w:r>
      <w:r>
        <w:rPr>
          <w:rFonts w:ascii="Times New Roman" w:hAnsi="Times New Roman" w:cs="Times New Roman"/>
          <w:sz w:val="24"/>
          <w:szCs w:val="24"/>
        </w:rPr>
        <w:t>traversal of this linked binary tree and display the results.</w:t>
      </w:r>
    </w:p>
    <w:p w:rsidR="004F64DF" w:rsidRDefault="004F64DF" w:rsidP="004F64D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form an </w:t>
      </w:r>
      <w:r w:rsidRPr="004F64DF">
        <w:rPr>
          <w:rFonts w:ascii="Times New Roman" w:hAnsi="Times New Roman" w:cs="Times New Roman"/>
          <w:i/>
          <w:sz w:val="24"/>
          <w:szCs w:val="24"/>
        </w:rPr>
        <w:t>inorder</w:t>
      </w:r>
      <w:r>
        <w:rPr>
          <w:rFonts w:ascii="Times New Roman" w:hAnsi="Times New Roman" w:cs="Times New Roman"/>
          <w:sz w:val="24"/>
          <w:szCs w:val="24"/>
        </w:rPr>
        <w:t xml:space="preserve"> traversal</w:t>
      </w:r>
      <w:r w:rsidR="002B6D3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 this linked binary tree and display the results.</w:t>
      </w:r>
    </w:p>
    <w:p w:rsidR="00C44A52" w:rsidRPr="00C44A52" w:rsidRDefault="00C44A52" w:rsidP="00C44A52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form a </w:t>
      </w:r>
      <w:r w:rsidRPr="00C44A52">
        <w:rPr>
          <w:rFonts w:ascii="Times New Roman" w:hAnsi="Times New Roman" w:cs="Times New Roman"/>
          <w:i/>
          <w:sz w:val="24"/>
          <w:szCs w:val="24"/>
        </w:rPr>
        <w:t>post</w:t>
      </w:r>
      <w:r w:rsidRPr="00C44A52">
        <w:rPr>
          <w:rFonts w:ascii="Times New Roman" w:hAnsi="Times New Roman" w:cs="Times New Roman"/>
          <w:i/>
          <w:sz w:val="24"/>
          <w:szCs w:val="24"/>
        </w:rPr>
        <w:t>order</w:t>
      </w:r>
      <w:r>
        <w:rPr>
          <w:rFonts w:ascii="Times New Roman" w:hAnsi="Times New Roman" w:cs="Times New Roman"/>
          <w:sz w:val="24"/>
          <w:szCs w:val="24"/>
        </w:rPr>
        <w:t xml:space="preserve"> traversal of this linked binary tree and display the results.</w:t>
      </w:r>
    </w:p>
    <w:p w:rsidR="004F64DF" w:rsidRDefault="00522374" w:rsidP="004F64DF">
      <w:pPr>
        <w:pStyle w:val="ListParagraph"/>
        <w:numPr>
          <w:ilvl w:val="0"/>
          <w:numId w:val="1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form a </w:t>
      </w:r>
      <w:r w:rsidRPr="00757F00">
        <w:rPr>
          <w:rFonts w:ascii="Times New Roman" w:hAnsi="Times New Roman" w:cs="Times New Roman"/>
          <w:i/>
          <w:sz w:val="24"/>
          <w:szCs w:val="24"/>
        </w:rPr>
        <w:t>breadth-first</w:t>
      </w:r>
      <w:r>
        <w:rPr>
          <w:rFonts w:ascii="Times New Roman" w:hAnsi="Times New Roman" w:cs="Times New Roman"/>
          <w:sz w:val="24"/>
          <w:szCs w:val="24"/>
        </w:rPr>
        <w:t xml:space="preserve"> traversal and display the results</w:t>
      </w:r>
      <w:r w:rsidR="00CC22DA">
        <w:rPr>
          <w:rFonts w:ascii="Times New Roman" w:hAnsi="Times New Roman" w:cs="Times New Roman"/>
          <w:sz w:val="24"/>
          <w:szCs w:val="24"/>
        </w:rPr>
        <w:t>.</w:t>
      </w:r>
    </w:p>
    <w:p w:rsidR="00522374" w:rsidRPr="002F025A" w:rsidRDefault="00522374" w:rsidP="002E1BC4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1625A" w:rsidRDefault="00E1625A" w:rsidP="008B55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E1625A" w:rsidRDefault="00E1625A" w:rsidP="008B550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E1625A" w:rsidRPr="00C31D0E" w:rsidRDefault="00E1625A" w:rsidP="006B7C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E1625A" w:rsidRPr="00C31D0E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407E" w:rsidRDefault="002B407E" w:rsidP="00EC117C">
      <w:pPr>
        <w:spacing w:after="0" w:line="240" w:lineRule="auto"/>
      </w:pPr>
      <w:r>
        <w:separator/>
      </w:r>
    </w:p>
  </w:endnote>
  <w:endnote w:type="continuationSeparator" w:id="0">
    <w:p w:rsidR="002B407E" w:rsidRDefault="002B407E" w:rsidP="00EC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974787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:rsidR="00522374" w:rsidRDefault="0052237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B407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B407E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522374" w:rsidRDefault="0052237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407E" w:rsidRDefault="002B407E" w:rsidP="00EC117C">
      <w:pPr>
        <w:spacing w:after="0" w:line="240" w:lineRule="auto"/>
      </w:pPr>
      <w:r>
        <w:separator/>
      </w:r>
    </w:p>
  </w:footnote>
  <w:footnote w:type="continuationSeparator" w:id="0">
    <w:p w:rsidR="002B407E" w:rsidRDefault="002B407E" w:rsidP="00EC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2374" w:rsidRDefault="00522374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99C06F2300894A34A0B58242891981D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Week 9 Lab Session document</w:t>
        </w:r>
      </w:sdtContent>
    </w:sdt>
  </w:p>
  <w:p w:rsidR="00522374" w:rsidRDefault="0052237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36357"/>
    <w:multiLevelType w:val="hybridMultilevel"/>
    <w:tmpl w:val="8BD601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994187"/>
    <w:multiLevelType w:val="hybridMultilevel"/>
    <w:tmpl w:val="2A600C0C"/>
    <w:lvl w:ilvl="0" w:tplc="2A84660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55CA4"/>
    <w:multiLevelType w:val="hybridMultilevel"/>
    <w:tmpl w:val="A5BC95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5E1897"/>
    <w:multiLevelType w:val="hybridMultilevel"/>
    <w:tmpl w:val="4CB6357E"/>
    <w:lvl w:ilvl="0" w:tplc="C4BACF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412D06"/>
    <w:multiLevelType w:val="hybridMultilevel"/>
    <w:tmpl w:val="D6200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EC0CEC"/>
    <w:multiLevelType w:val="hybridMultilevel"/>
    <w:tmpl w:val="B7C0CB20"/>
    <w:lvl w:ilvl="0" w:tplc="C4BACF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640CDB"/>
    <w:multiLevelType w:val="hybridMultilevel"/>
    <w:tmpl w:val="B4B40FF2"/>
    <w:lvl w:ilvl="0" w:tplc="EBAA9DA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88F5769"/>
    <w:multiLevelType w:val="hybridMultilevel"/>
    <w:tmpl w:val="1AA6D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A35A0E"/>
    <w:multiLevelType w:val="hybridMultilevel"/>
    <w:tmpl w:val="DFC2C2E2"/>
    <w:lvl w:ilvl="0" w:tplc="93DE3A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D421942"/>
    <w:multiLevelType w:val="hybridMultilevel"/>
    <w:tmpl w:val="5BD21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2D1EBE"/>
    <w:multiLevelType w:val="hybridMultilevel"/>
    <w:tmpl w:val="DFC2C2E2"/>
    <w:lvl w:ilvl="0" w:tplc="93DE3A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EB62DF6"/>
    <w:multiLevelType w:val="hybridMultilevel"/>
    <w:tmpl w:val="B81EDE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2202DAF"/>
    <w:multiLevelType w:val="hybridMultilevel"/>
    <w:tmpl w:val="BAF0359A"/>
    <w:lvl w:ilvl="0" w:tplc="C4BACF7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012035"/>
    <w:multiLevelType w:val="hybridMultilevel"/>
    <w:tmpl w:val="5964E5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EE6A7A"/>
    <w:multiLevelType w:val="hybridMultilevel"/>
    <w:tmpl w:val="55CA9EB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2"/>
  </w:num>
  <w:num w:numId="5">
    <w:abstractNumId w:val="4"/>
  </w:num>
  <w:num w:numId="6">
    <w:abstractNumId w:val="1"/>
  </w:num>
  <w:num w:numId="7">
    <w:abstractNumId w:val="13"/>
  </w:num>
  <w:num w:numId="8">
    <w:abstractNumId w:val="7"/>
  </w:num>
  <w:num w:numId="9">
    <w:abstractNumId w:val="2"/>
  </w:num>
  <w:num w:numId="10">
    <w:abstractNumId w:val="14"/>
  </w:num>
  <w:num w:numId="11">
    <w:abstractNumId w:val="6"/>
  </w:num>
  <w:num w:numId="12">
    <w:abstractNumId w:val="8"/>
  </w:num>
  <w:num w:numId="13">
    <w:abstractNumId w:val="10"/>
  </w:num>
  <w:num w:numId="14">
    <w:abstractNumId w:val="11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MDc2NTA3tbC0tLBQ0lEKTi0uzszPAykwqgUAvqU7kiwAAAA="/>
  </w:docVars>
  <w:rsids>
    <w:rsidRoot w:val="00EC117C"/>
    <w:rsid w:val="00001DED"/>
    <w:rsid w:val="000838C0"/>
    <w:rsid w:val="000952BA"/>
    <w:rsid w:val="0009688B"/>
    <w:rsid w:val="000B32B6"/>
    <w:rsid w:val="000D16EC"/>
    <w:rsid w:val="00136AAA"/>
    <w:rsid w:val="00142F7F"/>
    <w:rsid w:val="0019347B"/>
    <w:rsid w:val="002176B9"/>
    <w:rsid w:val="002176BD"/>
    <w:rsid w:val="002278DD"/>
    <w:rsid w:val="002401D7"/>
    <w:rsid w:val="002B407E"/>
    <w:rsid w:val="002B5BC4"/>
    <w:rsid w:val="002B6D3D"/>
    <w:rsid w:val="002E1BC4"/>
    <w:rsid w:val="002E29AD"/>
    <w:rsid w:val="002F025A"/>
    <w:rsid w:val="00334C31"/>
    <w:rsid w:val="003742E8"/>
    <w:rsid w:val="003A5F8F"/>
    <w:rsid w:val="003B79C1"/>
    <w:rsid w:val="003B7E41"/>
    <w:rsid w:val="003F0215"/>
    <w:rsid w:val="00432829"/>
    <w:rsid w:val="00461B3B"/>
    <w:rsid w:val="00490D57"/>
    <w:rsid w:val="004B5DB1"/>
    <w:rsid w:val="004D02F4"/>
    <w:rsid w:val="004F64DF"/>
    <w:rsid w:val="00507D02"/>
    <w:rsid w:val="00522374"/>
    <w:rsid w:val="00561442"/>
    <w:rsid w:val="005A1818"/>
    <w:rsid w:val="005B1BBF"/>
    <w:rsid w:val="00603A7B"/>
    <w:rsid w:val="006369FD"/>
    <w:rsid w:val="00643D82"/>
    <w:rsid w:val="00657A02"/>
    <w:rsid w:val="00660970"/>
    <w:rsid w:val="00685E23"/>
    <w:rsid w:val="00694607"/>
    <w:rsid w:val="006B323E"/>
    <w:rsid w:val="006B629D"/>
    <w:rsid w:val="006B7C80"/>
    <w:rsid w:val="006C755E"/>
    <w:rsid w:val="006F19F0"/>
    <w:rsid w:val="006F4EB5"/>
    <w:rsid w:val="00736DFD"/>
    <w:rsid w:val="00740027"/>
    <w:rsid w:val="0074008E"/>
    <w:rsid w:val="00757F00"/>
    <w:rsid w:val="00794285"/>
    <w:rsid w:val="007A4AB8"/>
    <w:rsid w:val="007D7033"/>
    <w:rsid w:val="00826C03"/>
    <w:rsid w:val="00840F5B"/>
    <w:rsid w:val="0088330F"/>
    <w:rsid w:val="00890CAB"/>
    <w:rsid w:val="00897BC1"/>
    <w:rsid w:val="008A5001"/>
    <w:rsid w:val="008B5505"/>
    <w:rsid w:val="008E5726"/>
    <w:rsid w:val="00902134"/>
    <w:rsid w:val="009172CE"/>
    <w:rsid w:val="00951D59"/>
    <w:rsid w:val="009819C5"/>
    <w:rsid w:val="009D32C7"/>
    <w:rsid w:val="009F25FE"/>
    <w:rsid w:val="00A02922"/>
    <w:rsid w:val="00A03100"/>
    <w:rsid w:val="00A17403"/>
    <w:rsid w:val="00A22F84"/>
    <w:rsid w:val="00A3183A"/>
    <w:rsid w:val="00A45F53"/>
    <w:rsid w:val="00A55C02"/>
    <w:rsid w:val="00A56390"/>
    <w:rsid w:val="00AC0428"/>
    <w:rsid w:val="00AD74EA"/>
    <w:rsid w:val="00B00F84"/>
    <w:rsid w:val="00B14210"/>
    <w:rsid w:val="00B1716F"/>
    <w:rsid w:val="00B51064"/>
    <w:rsid w:val="00B615D4"/>
    <w:rsid w:val="00BE7449"/>
    <w:rsid w:val="00C2470A"/>
    <w:rsid w:val="00C31D0E"/>
    <w:rsid w:val="00C37057"/>
    <w:rsid w:val="00C44A52"/>
    <w:rsid w:val="00C54ED2"/>
    <w:rsid w:val="00C65A85"/>
    <w:rsid w:val="00C94D89"/>
    <w:rsid w:val="00CB5716"/>
    <w:rsid w:val="00CC22DA"/>
    <w:rsid w:val="00CD3D9F"/>
    <w:rsid w:val="00CD5D78"/>
    <w:rsid w:val="00CF424B"/>
    <w:rsid w:val="00D206AC"/>
    <w:rsid w:val="00D25C8D"/>
    <w:rsid w:val="00D50E9C"/>
    <w:rsid w:val="00D52EE0"/>
    <w:rsid w:val="00D7211E"/>
    <w:rsid w:val="00DA12E9"/>
    <w:rsid w:val="00DA66DE"/>
    <w:rsid w:val="00DC2BC5"/>
    <w:rsid w:val="00DC4DC7"/>
    <w:rsid w:val="00DC7AF6"/>
    <w:rsid w:val="00DF30A3"/>
    <w:rsid w:val="00E13C1E"/>
    <w:rsid w:val="00E1625A"/>
    <w:rsid w:val="00EA67E8"/>
    <w:rsid w:val="00EC117C"/>
    <w:rsid w:val="00EF7E9A"/>
    <w:rsid w:val="00F27951"/>
    <w:rsid w:val="00F4257E"/>
    <w:rsid w:val="00F76777"/>
    <w:rsid w:val="00F862C4"/>
    <w:rsid w:val="00F94B87"/>
    <w:rsid w:val="00FC082B"/>
    <w:rsid w:val="00FD1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14D228-467D-4906-91D7-981E83FEC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17C"/>
  </w:style>
  <w:style w:type="paragraph" w:styleId="Footer">
    <w:name w:val="footer"/>
    <w:basedOn w:val="Normal"/>
    <w:link w:val="Foot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17C"/>
  </w:style>
  <w:style w:type="paragraph" w:styleId="ListParagraph">
    <w:name w:val="List Paragraph"/>
    <w:basedOn w:val="Normal"/>
    <w:uiPriority w:val="34"/>
    <w:qFormat/>
    <w:rsid w:val="006F19F0"/>
    <w:pPr>
      <w:ind w:left="720"/>
      <w:contextualSpacing/>
    </w:pPr>
  </w:style>
  <w:style w:type="table" w:styleId="TableGrid">
    <w:name w:val="Table Grid"/>
    <w:basedOn w:val="TableNormal"/>
    <w:uiPriority w:val="39"/>
    <w:rsid w:val="008B55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oleObject" Target="embeddings/oleObject3.bin"/><Relationship Id="rId26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openxmlformats.org/officeDocument/2006/relationships/oleObject" Target="embeddings/oleObject4.bin"/><Relationship Id="rId7" Type="http://schemas.openxmlformats.org/officeDocument/2006/relationships/image" Target="media/image1.emf"/><Relationship Id="rId12" Type="http://schemas.openxmlformats.org/officeDocument/2006/relationships/image" Target="media/image6.png"/><Relationship Id="rId17" Type="http://schemas.openxmlformats.org/officeDocument/2006/relationships/oleObject" Target="embeddings/oleObject2.bin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oleObject" Target="embeddings/oleObject1.bin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9C06F2300894A34A0B5824289198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6274-05A9-417F-8D0C-A8ADC5452E24}"/>
      </w:docPartPr>
      <w:docPartBody>
        <w:p w:rsidR="00386865" w:rsidRDefault="00386865" w:rsidP="00386865">
          <w:pPr>
            <w:pStyle w:val="99C06F2300894A34A0B58242891981DA"/>
          </w:pPr>
          <w:r>
            <w:rPr>
              <w:rFonts w:asciiTheme="majorHAnsi" w:eastAsiaTheme="majorEastAsia" w:hAnsiTheme="majorHAnsi" w:cstheme="majorBidi"/>
              <w:color w:val="2E74B5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86865"/>
    <w:rsid w:val="002273FC"/>
    <w:rsid w:val="00363E3D"/>
    <w:rsid w:val="00386865"/>
    <w:rsid w:val="0059428F"/>
    <w:rsid w:val="00B552C5"/>
    <w:rsid w:val="00D45A6F"/>
    <w:rsid w:val="00F06516"/>
    <w:rsid w:val="00FC4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C06F2300894A34A0B58242891981DA">
    <w:name w:val="99C06F2300894A34A0B58242891981DA"/>
    <w:rsid w:val="003868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8</TotalTime>
  <Pages>4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 9 Lab Session document</vt:lpstr>
    </vt:vector>
  </TitlesOfParts>
  <Company>Microsoft</Company>
  <LinksUpToDate>false</LinksUpToDate>
  <CharactersWithSpaces>2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Lab Session document</dc:title>
  <dc:subject/>
  <dc:creator>ilia</dc:creator>
  <cp:keywords/>
  <dc:description/>
  <cp:lastModifiedBy>ilia</cp:lastModifiedBy>
  <cp:revision>21</cp:revision>
  <dcterms:created xsi:type="dcterms:W3CDTF">2020-11-04T18:16:00Z</dcterms:created>
  <dcterms:modified xsi:type="dcterms:W3CDTF">2020-11-07T00:31:00Z</dcterms:modified>
</cp:coreProperties>
</file>